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Pr="00E529F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Pr="00E529F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E529F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Pr="00E529F4">
        <w:rPr>
          <w:rFonts w:ascii="Muli" w:eastAsia="Muli" w:hAnsi="Muli" w:cs="Muli"/>
          <w:sz w:val="24"/>
          <w:szCs w:val="24"/>
        </w:rPr>
        <w:tab/>
      </w:r>
    </w:p>
    <w:p w14:paraId="0000000C" w14:textId="14EA9B9E" w:rsidR="00173A24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E529F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E529F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Pr="00E529F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5E5D514" w:rsidR="00173A24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2F4D336" w:rsidR="00173A24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Two uses of a DIV tag are:</w:t>
      </w:r>
    </w:p>
    <w:p w14:paraId="0000001E" w14:textId="4D8E7FD3" w:rsidR="00173A24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1. Grouping HTML elements together for styling purposes using CSS.</w:t>
      </w:r>
      <w:r w:rsidRPr="00E529F4">
        <w:rPr>
          <w:rFonts w:ascii="Muli" w:hAnsi="Muli"/>
          <w:color w:val="202124"/>
          <w:spacing w:val="3"/>
          <w:sz w:val="21"/>
          <w:szCs w:val="21"/>
        </w:rPr>
        <w:br/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2. Creating page layout and structure by dividing the page into smaller sections or sections.</w:t>
      </w:r>
    </w:p>
    <w:p w14:paraId="0000001F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F1C152B" w14:textId="3B5BA502" w:rsidR="004703FF" w:rsidRPr="00E529F4" w:rsidRDefault="004703FF">
      <w:pPr>
        <w:spacing w:line="240" w:lineRule="auto"/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Relative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 positioning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 - 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T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he element is positioned relative to its normal position.</w:t>
      </w:r>
    </w:p>
    <w:p w14:paraId="00000025" w14:textId="395EDEDE" w:rsidR="00173A24" w:rsidRPr="00E529F4" w:rsidRDefault="004703F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Absolute 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positioning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- 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T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he element is positioned absolutely to its first positioned parent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.</w:t>
      </w:r>
    </w:p>
    <w:p w14:paraId="00000026" w14:textId="77777777" w:rsidR="00173A24" w:rsidRPr="00E529F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Pr="00E529F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Pr="00E529F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E" w14:textId="4E947598" w:rsidR="00173A24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The opacity property in CSS is used to control the transparency of an element. The value of the opacity property ranges from 0 to 1, with 0 being completely transparent and 1 being completely opaque.</w:t>
      </w:r>
    </w:p>
    <w:p w14:paraId="30701A44" w14:textId="77777777" w:rsidR="004703FF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F0A3C8C" w:rsidR="00173A24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For React Native, for the programming language - you need JavaScript or a slightly different take on JavaScript which mixes JavaScript and HTML type syntax called JSX.</w:t>
      </w:r>
    </w:p>
    <w:p w14:paraId="00000036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855BBC1" w:rsidR="00173A24" w:rsidRPr="00E529F4" w:rsidRDefault="004703F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Expo Online Editor</w:t>
      </w:r>
    </w:p>
    <w:p w14:paraId="0000003E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3EB7217B" w:rsidR="00173A24" w:rsidRPr="00E529F4" w:rsidRDefault="00E529F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1. Download Expo App from Appstore</w:t>
      </w:r>
      <w:r w:rsidRPr="00E529F4">
        <w:rPr>
          <w:rFonts w:ascii="Muli" w:hAnsi="Muli"/>
          <w:color w:val="202124"/>
          <w:spacing w:val="3"/>
          <w:sz w:val="21"/>
          <w:szCs w:val="21"/>
        </w:rPr>
        <w:br/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2. Open it</w:t>
      </w:r>
      <w:r w:rsidRPr="00E529F4">
        <w:rPr>
          <w:rFonts w:ascii="Muli" w:hAnsi="Muli"/>
          <w:color w:val="202124"/>
          <w:spacing w:val="3"/>
          <w:sz w:val="21"/>
          <w:szCs w:val="21"/>
        </w:rPr>
        <w:br/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3. Sign up with Expo on your Computer</w:t>
      </w:r>
      <w:r w:rsidRPr="00E529F4">
        <w:rPr>
          <w:rFonts w:ascii="Muli" w:hAnsi="Muli"/>
          <w:color w:val="202124"/>
          <w:spacing w:val="3"/>
          <w:sz w:val="21"/>
          <w:szCs w:val="21"/>
        </w:rPr>
        <w:br/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4. Make a Project</w:t>
      </w:r>
      <w:r w:rsidRPr="00E529F4">
        <w:rPr>
          <w:rFonts w:ascii="Muli" w:hAnsi="Muli"/>
          <w:color w:val="202124"/>
          <w:spacing w:val="3"/>
          <w:sz w:val="21"/>
          <w:szCs w:val="21"/>
        </w:rPr>
        <w:br/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5. Click connect your device</w:t>
      </w:r>
      <w:r w:rsidRPr="00E529F4">
        <w:rPr>
          <w:rFonts w:ascii="Muli" w:hAnsi="Muli"/>
          <w:color w:val="202124"/>
          <w:spacing w:val="3"/>
          <w:sz w:val="21"/>
          <w:szCs w:val="21"/>
        </w:rPr>
        <w:br/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6. On mobile click scan QR code</w:t>
      </w:r>
      <w:r w:rsidRPr="00E529F4">
        <w:rPr>
          <w:rFonts w:ascii="Muli" w:hAnsi="Muli"/>
          <w:color w:val="202124"/>
          <w:spacing w:val="3"/>
          <w:sz w:val="21"/>
          <w:szCs w:val="21"/>
        </w:rPr>
        <w:br/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7. Scan it</w:t>
      </w:r>
    </w:p>
    <w:p w14:paraId="00000048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1" w14:textId="52B330EF" w:rsidR="00173A24" w:rsidRPr="00E529F4" w:rsidRDefault="00E529F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The term “render prop” refers to a technique for sharing code between React components using a prop whose value is a function. A component with a render prop takes a function that returns a React element and calls it instead of implementing its own render logic.</w:t>
      </w:r>
    </w:p>
    <w:p w14:paraId="2A25F96C" w14:textId="77777777" w:rsidR="00E529F4" w:rsidRPr="00E529F4" w:rsidRDefault="00E529F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B4738F2" w:rsidR="00173A24" w:rsidRPr="00E529F4" w:rsidRDefault="00E529F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Whatever a function component returns </w:t>
      </w:r>
      <w:proofErr w:type="gramStart"/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is</w:t>
      </w:r>
      <w:proofErr w:type="gramEnd"/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 rendered as a React element. React elements let you describe what you want to see on the screen.</w:t>
      </w:r>
    </w:p>
    <w:p w14:paraId="0000005A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Pr="00E529F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529F4"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E529F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DBA248" w14:textId="0953D3ED" w:rsidR="00E529F4" w:rsidRPr="00E529F4" w:rsidRDefault="009526BB" w:rsidP="00E529F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A07B83B" w14:textId="3106BB39" w:rsidR="00E529F4" w:rsidRPr="00E529F4" w:rsidRDefault="00E529F4" w:rsidP="00E529F4">
      <w:pPr>
        <w:spacing w:line="240" w:lineRule="auto"/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1. 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Render</w:t>
      </w:r>
    </w:p>
    <w:p w14:paraId="270EB187" w14:textId="77777777" w:rsidR="00E529F4" w:rsidRPr="00E529F4" w:rsidRDefault="00E529F4" w:rsidP="00E529F4">
      <w:pPr>
        <w:spacing w:line="240" w:lineRule="auto"/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2. 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View</w:t>
      </w:r>
    </w:p>
    <w:p w14:paraId="3F912031" w14:textId="77777777" w:rsidR="00E529F4" w:rsidRPr="00E529F4" w:rsidRDefault="00E529F4" w:rsidP="00E529F4">
      <w:pPr>
        <w:spacing w:line="240" w:lineRule="auto"/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3. Red 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Button</w:t>
      </w:r>
    </w:p>
    <w:p w14:paraId="6FF5DF18" w14:textId="0E05071D" w:rsidR="00E529F4" w:rsidRPr="00E529F4" w:rsidRDefault="00E529F4" w:rsidP="00E529F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4.</w:t>
      </w:r>
      <w:r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 xml:space="preserve"> </w:t>
      </w:r>
      <w:r w:rsidRPr="00E529F4">
        <w:rPr>
          <w:rFonts w:ascii="Muli" w:hAnsi="Muli"/>
          <w:color w:val="202124"/>
          <w:spacing w:val="3"/>
          <w:sz w:val="21"/>
          <w:szCs w:val="21"/>
          <w:shd w:val="clear" w:color="auto" w:fill="FFFFFF"/>
        </w:rPr>
        <w:t>Return</w:t>
      </w:r>
    </w:p>
    <w:sectPr w:rsidR="00E529F4" w:rsidRPr="00E529F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24930902">
    <w:abstractNumId w:val="1"/>
  </w:num>
  <w:num w:numId="2" w16cid:durableId="54209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703FF"/>
    <w:rsid w:val="009526BB"/>
    <w:rsid w:val="00E52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529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14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eshal D. Bodosa</cp:lastModifiedBy>
  <cp:revision>3</cp:revision>
  <dcterms:created xsi:type="dcterms:W3CDTF">2021-01-06T05:46:00Z</dcterms:created>
  <dcterms:modified xsi:type="dcterms:W3CDTF">2023-02-07T12:33:00Z</dcterms:modified>
</cp:coreProperties>
</file>